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6A478510" w:rsidR="008E1D24" w:rsidRDefault="00EC5AE0" w:rsidP="009059F0">
      <w:pPr>
        <w:ind w:left="0"/>
      </w:pPr>
      <w:r>
        <w:t>C</w:t>
      </w:r>
      <w:r w:rsidR="00C44696">
        <w:t xml:space="preserve">loud services, such as Microsoft Azur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8E1D24" w:rsidRPr="00EC5AE0">
        <w:rPr>
          <w:i/>
        </w:rPr>
        <w:t>2053</w:t>
      </w:r>
      <w:r>
        <w:rPr>
          <w:i/>
        </w:rPr>
        <w:t>2</w:t>
      </w:r>
      <w:r w:rsidR="008E1D24" w:rsidRPr="00EC5AE0">
        <w:rPr>
          <w:i/>
        </w:rPr>
        <w:t xml:space="preserve">: </w:t>
      </w:r>
      <w:r>
        <w:rPr>
          <w:i/>
        </w:rPr>
        <w:t>Developing Microsoft Azure Solutions</w:t>
      </w:r>
      <w:r w:rsidRPr="00E175E2">
        <w:t xml:space="preserve"> or </w:t>
      </w:r>
      <w:r w:rsidR="002036BE">
        <w:rPr>
          <w:i/>
        </w:rPr>
        <w:t>10992</w:t>
      </w:r>
      <w:r>
        <w:rPr>
          <w:i/>
        </w:rPr>
        <w:t>:</w:t>
      </w:r>
      <w:r w:rsidR="00EE19F5" w:rsidRPr="00EE19F5">
        <w:rPr>
          <w:rFonts w:asciiTheme="minorHAnsi" w:hAnsiTheme="minorHAnsi" w:cstheme="minorBidi"/>
        </w:rPr>
        <w:t xml:space="preserve"> </w:t>
      </w:r>
      <w:r w:rsidR="002036BE" w:rsidRPr="002036BE">
        <w:rPr>
          <w:i/>
        </w:rPr>
        <w:t>Integrating On-Premises Core Infrastructure with Microsoft Azure</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77C1C49"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Azure.</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2E0891">
        <w:t xml:space="preserve">Azur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0111EC1C"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Lab steps as part of an ongoing class will require them to access yet another UI as part of the course, contributing to a confusing experience for the student. An explanation to the student regarding why they are receiving separate L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lastRenderedPageBreak/>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0" w:name="quickstart"/>
      <w:bookmarkStart w:id="1" w:name="overview-microsoft-learnings-github-solu"/>
      <w:bookmarkEnd w:id="0"/>
      <w:bookmarkEnd w:id="1"/>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print labs and lab answer keys from Microsoft Word .</w:t>
      </w:r>
      <w:proofErr w:type="spellStart"/>
      <w:r>
        <w:t>docx</w:t>
      </w:r>
      <w:proofErr w:type="spellEnd"/>
      <w:r>
        <w:t xml:space="preserve">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E772DBA"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D644A8">
        <w:t>9</w:t>
      </w:r>
      <w:r>
        <w:t>.2</w:t>
      </w:r>
    </w:p>
    <w:p w14:paraId="6E818452" w14:textId="1745358F" w:rsidR="0036666B" w:rsidRDefault="007351A1" w:rsidP="00C86185">
      <w:pPr>
        <w:pStyle w:val="Compact"/>
        <w:numPr>
          <w:ilvl w:val="0"/>
          <w:numId w:val="5"/>
        </w:numPr>
      </w:pPr>
      <w:r>
        <w:t xml:space="preserve">Windows </w:t>
      </w:r>
      <w:r w:rsidR="00AC2A95">
        <w:t>PowerShell Community Extensions 3.2.0</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2" w:name="terminology"/>
      <w:bookmarkStart w:id="3" w:name="prerequisites"/>
      <w:bookmarkEnd w:id="2"/>
      <w:bookmarkEnd w:id="3"/>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4" w:name="signing-up-for-a-github-account"/>
      <w:bookmarkEnd w:id="4"/>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5" w:name="to-sign-up-for-a-github-account"/>
      <w:bookmarkEnd w:id="5"/>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77777777" w:rsidR="0036666B" w:rsidRDefault="00AC2A95" w:rsidP="0062128B">
      <w:pPr>
        <w:pStyle w:val="Compact"/>
      </w:pPr>
      <w:r>
        <w:t xml:space="preserve">In the </w:t>
      </w:r>
      <w:r>
        <w:rPr>
          <w:b/>
        </w:rPr>
        <w:t>Pick a username</w:t>
      </w:r>
      <w:r>
        <w:t xml:space="preserve"> text box, enter a unique user name.</w:t>
      </w:r>
    </w:p>
    <w:p w14:paraId="75E10F3F" w14:textId="457A9CA7" w:rsidR="0036666B" w:rsidRDefault="00AC2A95" w:rsidP="0062128B">
      <w:pPr>
        <w:pStyle w:val="Compact"/>
      </w:pPr>
      <w:r>
        <w:t xml:space="preserve">In the </w:t>
      </w:r>
      <w:r>
        <w:rPr>
          <w:b/>
        </w:rPr>
        <w:t>Your email address</w:t>
      </w:r>
      <w:r>
        <w:t xml:space="preserve"> text box, enter your </w:t>
      </w:r>
      <w:r w:rsidR="00C7294F">
        <w:t>email address</w:t>
      </w:r>
      <w:r>
        <w:t>.</w:t>
      </w:r>
    </w:p>
    <w:p w14:paraId="5612CB96" w14:textId="104DA97A" w:rsidR="0036666B" w:rsidRDefault="00AC2A95" w:rsidP="0062128B">
      <w:pPr>
        <w:pStyle w:val="Compact"/>
      </w:pPr>
      <w:r>
        <w:t xml:space="preserve">In the </w:t>
      </w:r>
      <w:r>
        <w:rPr>
          <w:b/>
        </w:rPr>
        <w:t>Create a p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21465BB0" w14:textId="281E6869" w:rsidR="0036666B" w:rsidRDefault="00AC2A95" w:rsidP="0062128B">
      <w:pPr>
        <w:pStyle w:val="Compact"/>
      </w:pPr>
      <w:r>
        <w:t xml:space="preserve">In the </w:t>
      </w:r>
      <w:r>
        <w:rPr>
          <w:b/>
        </w:rPr>
        <w:t xml:space="preserve">Welcome to </w:t>
      </w:r>
      <w:r w:rsidR="0024405E">
        <w:rPr>
          <w:b/>
        </w:rPr>
        <w:t>GitHub</w:t>
      </w:r>
      <w:r>
        <w:t xml:space="preserve"> page, make sure that </w:t>
      </w:r>
      <w:r>
        <w:rPr>
          <w:b/>
        </w:rPr>
        <w:t>Unlimited public repositories for free</w:t>
      </w:r>
      <w:r>
        <w:t xml:space="preserve"> </w:t>
      </w:r>
      <w:r w:rsidR="00C7294F">
        <w:t xml:space="preserve">check box </w:t>
      </w:r>
      <w:r>
        <w:t>is selected.</w:t>
      </w:r>
    </w:p>
    <w:p w14:paraId="233835BF" w14:textId="77777777" w:rsidR="0036666B" w:rsidRDefault="00AC2A95" w:rsidP="0062128B">
      <w:pPr>
        <w:pStyle w:val="Compact"/>
      </w:pPr>
      <w:r>
        <w:t xml:space="preserve">Click </w:t>
      </w:r>
      <w:r>
        <w:rPr>
          <w:b/>
        </w:rPr>
        <w:t>Finish sign u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6" w:name="installing-github-desktop"/>
      <w:bookmarkEnd w:id="6"/>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7" w:name="to-install-github-desktop"/>
      <w:bookmarkEnd w:id="7"/>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77777777" w:rsidR="0036666B" w:rsidRDefault="00AC2A95" w:rsidP="0062128B">
      <w:pPr>
        <w:pStyle w:val="Compact"/>
      </w:pPr>
      <w:r>
        <w:t xml:space="preserve">Click </w:t>
      </w:r>
      <w:r>
        <w:rPr>
          <w:b/>
        </w:rPr>
        <w:t xml:space="preserve">Download </w:t>
      </w:r>
      <w:r w:rsidR="0024405E">
        <w:rPr>
          <w:b/>
        </w:rPr>
        <w:t>GitHub</w:t>
      </w:r>
      <w:r>
        <w:rPr>
          <w:b/>
        </w:rPr>
        <w:t xml:space="preserve"> Desktop</w:t>
      </w:r>
      <w:r>
        <w:t>.</w:t>
      </w:r>
    </w:p>
    <w:p w14:paraId="64F5FC56" w14:textId="3F22CAC0" w:rsidR="0036666B" w:rsidRDefault="00AC2A95" w:rsidP="0062128B">
      <w:pPr>
        <w:pStyle w:val="Compact"/>
      </w:pPr>
      <w:r>
        <w:t xml:space="preserve">When the </w:t>
      </w:r>
      <w:r w:rsidR="0024405E">
        <w:rPr>
          <w:b/>
        </w:rPr>
        <w:t>GitHub</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325F32D5" w:rsidR="0036666B" w:rsidRDefault="00AC2A95" w:rsidP="0062128B">
      <w:pPr>
        <w:pStyle w:val="Heading3"/>
      </w:pPr>
      <w:bookmarkStart w:id="8" w:name="installing-pandox-1.13.2"/>
      <w:bookmarkEnd w:id="8"/>
      <w:r>
        <w:t xml:space="preserve">Installing </w:t>
      </w:r>
      <w:proofErr w:type="spellStart"/>
      <w:r w:rsidRPr="00B550A8">
        <w:t>Pando</w:t>
      </w:r>
      <w:r w:rsidR="005765DF" w:rsidRPr="00B550A8">
        <w:t>c</w:t>
      </w:r>
      <w:proofErr w:type="spellEnd"/>
      <w:r>
        <w:t xml:space="preserve"> </w:t>
      </w:r>
      <w:r w:rsidR="00B550A8">
        <w:t xml:space="preserve">version </w:t>
      </w:r>
      <w:r w:rsidR="000C6885">
        <w:t>1.19</w:t>
      </w:r>
      <w:r w:rsidR="00D644A8">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output Microsoft Word's .</w:t>
      </w:r>
      <w:proofErr w:type="spellStart"/>
      <w:r>
        <w:t>docx</w:t>
      </w:r>
      <w:proofErr w:type="spellEnd"/>
      <w:r>
        <w:t xml:space="preserve">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77777777" w:rsidR="0036666B" w:rsidRDefault="00AC2A95" w:rsidP="0062128B">
      <w:pPr>
        <w:pStyle w:val="Compact"/>
        <w:numPr>
          <w:ilvl w:val="0"/>
          <w:numId w:val="48"/>
        </w:numPr>
      </w:pPr>
      <w:bookmarkStart w:id="9" w:name="to-install-pandox-1.13.2"/>
      <w:bookmarkEnd w:id="9"/>
      <w:r>
        <w:t xml:space="preserve">In your browser, navigate to </w:t>
      </w:r>
      <w:hyperlink r:id="rId13">
        <w:r>
          <w:t>https://</w:t>
        </w:r>
        <w:r w:rsidR="0024405E">
          <w:t>GitHub</w:t>
        </w:r>
        <w:r>
          <w:t>.com/jgm/pandoc/releases</w:t>
        </w:r>
      </w:hyperlink>
      <w:r>
        <w:t>.</w:t>
      </w:r>
    </w:p>
    <w:p w14:paraId="692B8B34" w14:textId="77777777" w:rsidR="0036666B" w:rsidRDefault="00AC2A95" w:rsidP="0062128B">
      <w:pPr>
        <w:pStyle w:val="Compact"/>
      </w:pPr>
      <w:r>
        <w:t>Scroll to the bottom of the page.</w:t>
      </w:r>
    </w:p>
    <w:p w14:paraId="46883A35" w14:textId="3E0639A4" w:rsidR="0036666B" w:rsidRDefault="00AC2A95" w:rsidP="0062128B">
      <w:pPr>
        <w:pStyle w:val="Compact"/>
      </w:pPr>
      <w:r>
        <w:t xml:space="preserve">Click </w:t>
      </w:r>
      <w:r>
        <w:rPr>
          <w:b/>
        </w:rPr>
        <w:t>pandoc</w:t>
      </w:r>
      <w:r w:rsidR="000C6885">
        <w:rPr>
          <w:b/>
        </w:rPr>
        <w:t>-1.19</w:t>
      </w:r>
      <w:r w:rsidR="00D644A8">
        <w:rPr>
          <w:b/>
        </w:rPr>
        <w:t>.2</w:t>
      </w:r>
      <w:r>
        <w:rPr>
          <w:b/>
        </w:rPr>
        <w:t>-windows.msi</w:t>
      </w:r>
      <w:r>
        <w:t>.</w:t>
      </w:r>
    </w:p>
    <w:p w14:paraId="732DE7CE" w14:textId="5A08DB74" w:rsidR="0036666B" w:rsidRDefault="00AC2A95" w:rsidP="0062128B">
      <w:pPr>
        <w:pStyle w:val="Compact"/>
      </w:pPr>
      <w:r>
        <w:lastRenderedPageBreak/>
        <w:t xml:space="preserve">When the </w:t>
      </w:r>
      <w:r w:rsidR="000C6885">
        <w:rPr>
          <w:b/>
        </w:rPr>
        <w:t>pandoc-1.19</w:t>
      </w:r>
      <w:r w:rsidR="00D644A8">
        <w:rPr>
          <w:b/>
        </w:rPr>
        <w:t>.2</w:t>
      </w:r>
      <w:r>
        <w:rPr>
          <w:b/>
        </w:rPr>
        <w:t>-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126D4708" w:rsidR="0036666B" w:rsidRDefault="00AC2A95" w:rsidP="0062128B">
      <w:pPr>
        <w:pStyle w:val="Compact"/>
      </w:pPr>
      <w:r>
        <w:t xml:space="preserve">In the </w:t>
      </w:r>
      <w:proofErr w:type="spellStart"/>
      <w:r w:rsidR="006A4867">
        <w:rPr>
          <w:b/>
        </w:rPr>
        <w:t>Pandoc</w:t>
      </w:r>
      <w:proofErr w:type="spellEnd"/>
      <w:r w:rsidR="000C6885">
        <w:rPr>
          <w:b/>
        </w:rPr>
        <w:t xml:space="preserve"> 1.19</w:t>
      </w:r>
      <w:r w:rsidR="00D644A8">
        <w:rPr>
          <w:b/>
        </w:rPr>
        <w:t>.2</w:t>
      </w:r>
      <w:r>
        <w:rPr>
          <w:b/>
        </w:rPr>
        <w:t xml:space="preserve">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Pr>
          <w:b/>
        </w:rPr>
        <w:t>Next</w:t>
      </w:r>
      <w:r>
        <w:t>.</w:t>
      </w:r>
    </w:p>
    <w:p w14:paraId="274F0329" w14:textId="77777777" w:rsidR="0036666B" w:rsidRDefault="00AC2A95" w:rsidP="0062128B">
      <w:pPr>
        <w:pStyle w:val="Compact"/>
      </w:pPr>
      <w:r>
        <w:t xml:space="preserve">Click </w:t>
      </w:r>
      <w:r>
        <w:rPr>
          <w:b/>
        </w:rPr>
        <w:t>Finish</w:t>
      </w:r>
      <w:r>
        <w:t>.</w:t>
      </w:r>
    </w:p>
    <w:p w14:paraId="1D38F9F0" w14:textId="77777777" w:rsidR="0036666B" w:rsidRDefault="00AC2A95" w:rsidP="0062128B">
      <w:pPr>
        <w:pStyle w:val="Heading3"/>
      </w:pPr>
      <w:bookmarkStart w:id="10" w:name="installing-powershell-community-extensio"/>
      <w:bookmarkEnd w:id="10"/>
      <w:r>
        <w:t xml:space="preserve">Installing PowerShell </w:t>
      </w:r>
      <w:r w:rsidRPr="00220E57">
        <w:t>Community</w:t>
      </w:r>
      <w:r>
        <w:t xml:space="preserve"> Extensions 3.2.0</w:t>
      </w:r>
    </w:p>
    <w:p w14:paraId="2D4B67D3" w14:textId="7F3E9675"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PSCX </w:t>
      </w:r>
      <w:r w:rsidR="00220E57">
        <w:t xml:space="preserve">version </w:t>
      </w:r>
      <w:r>
        <w:t xml:space="preserve">3.2.0 is the most current (as of 6/16/2016) </w:t>
      </w:r>
      <w:r w:rsidR="00220E57">
        <w:t xml:space="preserve">PSCX </w:t>
      </w:r>
      <w:r>
        <w:t xml:space="preserve">version. </w:t>
      </w:r>
      <w:r w:rsidR="00220E57">
        <w:t xml:space="preserve">You use </w:t>
      </w:r>
      <w:r>
        <w:t xml:space="preserve">PSCX to create the </w:t>
      </w:r>
      <w:r w:rsidR="005765DF">
        <w:t>.</w:t>
      </w:r>
      <w:r>
        <w:t>zip files that contain your .</w:t>
      </w:r>
      <w:proofErr w:type="spellStart"/>
      <w:r>
        <w:t>docx</w:t>
      </w:r>
      <w:proofErr w:type="spellEnd"/>
      <w:r>
        <w:t xml:space="preserve"> files.</w:t>
      </w:r>
      <w:r w:rsidR="00220E57">
        <w:t xml:space="preserve"> Please note, if you do not install these extensions, </w:t>
      </w:r>
      <w:r>
        <w:t>the document</w:t>
      </w:r>
      <w:r w:rsidR="00220E57">
        <w:t>-</w:t>
      </w:r>
      <w:r>
        <w:t>creation script fails.</w:t>
      </w:r>
      <w:r w:rsidR="00220E57">
        <w:t xml:space="preserve"> </w:t>
      </w:r>
    </w:p>
    <w:p w14:paraId="2DD92EF3" w14:textId="0663A6F8" w:rsidR="0036666B" w:rsidRDefault="00220E57" w:rsidP="0062128B">
      <w:pPr>
        <w:pStyle w:val="BodyText"/>
      </w:pPr>
      <w:r>
        <w:t>To install PSCX 3.2.0, perform the following steps:</w:t>
      </w:r>
    </w:p>
    <w:p w14:paraId="73A14D0B" w14:textId="77777777" w:rsidR="0036666B" w:rsidRDefault="00AC2A95" w:rsidP="0062128B">
      <w:pPr>
        <w:pStyle w:val="Compact"/>
        <w:numPr>
          <w:ilvl w:val="0"/>
          <w:numId w:val="49"/>
        </w:numPr>
      </w:pPr>
      <w:bookmarkStart w:id="11" w:name="to-install-pscx-3.2.0"/>
      <w:bookmarkEnd w:id="11"/>
      <w:r>
        <w:t xml:space="preserve">In your browser, navigate to </w:t>
      </w:r>
      <w:hyperlink r:id="rId14">
        <w:r>
          <w:t>http://pscx.codeplex.com/releases</w:t>
        </w:r>
      </w:hyperlink>
      <w:r>
        <w:t>.</w:t>
      </w:r>
    </w:p>
    <w:p w14:paraId="0E15935D" w14:textId="77777777" w:rsidR="0036666B" w:rsidRDefault="00AC2A95" w:rsidP="0062128B">
      <w:pPr>
        <w:pStyle w:val="Compact"/>
      </w:pPr>
      <w:r>
        <w:t xml:space="preserve">Under </w:t>
      </w:r>
      <w:r>
        <w:rPr>
          <w:b/>
        </w:rPr>
        <w:t>RECOMMENDED DOWNLOAD</w:t>
      </w:r>
      <w:r>
        <w:t xml:space="preserve">, click </w:t>
      </w:r>
      <w:r>
        <w:rPr>
          <w:b/>
        </w:rPr>
        <w:t>Pscx-3.2.0.msi</w:t>
      </w:r>
      <w:r>
        <w:t>.</w:t>
      </w:r>
    </w:p>
    <w:p w14:paraId="6CC30DB5" w14:textId="02ECAF8B" w:rsidR="0036666B" w:rsidRDefault="00AC2A95" w:rsidP="0062128B">
      <w:pPr>
        <w:pStyle w:val="Compact"/>
      </w:pPr>
      <w:r>
        <w:t xml:space="preserve">When the </w:t>
      </w:r>
      <w:r>
        <w:rPr>
          <w:b/>
        </w:rPr>
        <w:t>Pscx-3.2.0.msi</w:t>
      </w:r>
      <w:r>
        <w:t xml:space="preserve"> file has downloaded, double-click the file to start the setup</w:t>
      </w:r>
      <w:r w:rsidR="00220E57">
        <w:t>,</w:t>
      </w:r>
      <w:r>
        <w:t xml:space="preserve"> or click </w:t>
      </w:r>
      <w:r>
        <w:rPr>
          <w:b/>
        </w:rPr>
        <w:t>Run</w:t>
      </w:r>
      <w:r>
        <w:t xml:space="preserve"> if </w:t>
      </w:r>
      <w:r w:rsidR="00220E57">
        <w:t>you receive a prompt from Internet Explorer</w:t>
      </w:r>
      <w:r>
        <w:t>.</w:t>
      </w:r>
    </w:p>
    <w:p w14:paraId="11F1B811" w14:textId="5878633B" w:rsidR="0036666B" w:rsidRDefault="00AC2A95" w:rsidP="0062128B">
      <w:pPr>
        <w:pStyle w:val="Compact"/>
      </w:pPr>
      <w:r>
        <w:t xml:space="preserve">In the </w:t>
      </w:r>
      <w:r>
        <w:rPr>
          <w:b/>
        </w:rPr>
        <w:t>PowerShell Community Extensions 3.2.0 Setup</w:t>
      </w:r>
      <w:r>
        <w:t xml:space="preserve"> dialog</w:t>
      </w:r>
      <w:r w:rsidR="00220E57">
        <w:t xml:space="preserve"> box</w:t>
      </w:r>
      <w:r>
        <w:t xml:space="preserve">,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Pr>
          <w:b/>
        </w:rPr>
        <w:t>Install</w:t>
      </w:r>
      <w:r>
        <w:t>.</w:t>
      </w:r>
    </w:p>
    <w:p w14:paraId="012F1974" w14:textId="078455E4" w:rsidR="0036666B" w:rsidRDefault="00AC2A95" w:rsidP="0062128B">
      <w:pPr>
        <w:pStyle w:val="Compact"/>
      </w:pPr>
      <w:r>
        <w:t>I</w:t>
      </w:r>
      <w:r w:rsidR="00220E57">
        <w:t xml:space="preserve">f the </w:t>
      </w:r>
      <w:r>
        <w:rPr>
          <w:b/>
        </w:rPr>
        <w:t>User Account Control</w:t>
      </w:r>
      <w:r>
        <w:t xml:space="preserve"> dialog</w:t>
      </w:r>
      <w:r w:rsidR="00220E57">
        <w:t xml:space="preserve"> box appears, </w:t>
      </w:r>
      <w:r>
        <w:t xml:space="preserve">click </w:t>
      </w:r>
      <w:r>
        <w:rPr>
          <w:b/>
        </w:rPr>
        <w:t>Yes</w:t>
      </w:r>
      <w:r>
        <w:t>.</w:t>
      </w:r>
    </w:p>
    <w:p w14:paraId="06F0303D" w14:textId="77777777" w:rsidR="0036666B" w:rsidRDefault="00AC2A95" w:rsidP="0062128B">
      <w:pPr>
        <w:pStyle w:val="Compact"/>
      </w:pPr>
      <w:r>
        <w:t xml:space="preserve">Click </w:t>
      </w:r>
      <w:r>
        <w:rPr>
          <w:b/>
        </w:rPr>
        <w:t>Finish</w:t>
      </w:r>
      <w:r>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2" w:name="downloading-and-printing-lab-files"/>
      <w:bookmarkEnd w:id="12"/>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3" w:name="downloading-the-latest-course-lab-materi"/>
      <w:bookmarkEnd w:id="13"/>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5">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w:t>
      </w:r>
      <w:r>
        <w:lastRenderedPageBreak/>
        <w:t xml:space="preserve">You also can browse </w:t>
      </w:r>
      <w:r w:rsidR="00AC2A95">
        <w:t xml:space="preserve">through the repos under the </w:t>
      </w:r>
      <w:hyperlink r:id="rId16">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7"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4" w:name="to-clone-the-course-repo-to-your-local-m"/>
      <w:bookmarkEnd w:id="14"/>
      <w:r>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Browse For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8"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5" w:name="printing-the-lab-and-lak-files"/>
      <w:bookmarkEnd w:id="15"/>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6" w:name="to-convert-the-lab-files-and-create-the-"/>
      <w:bookmarkEnd w:id="16"/>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059F6DAC" w:rsidR="0036666B" w:rsidRDefault="00AC2A95" w:rsidP="00E175E2">
      <w:pPr>
        <w:pStyle w:val="Compact"/>
        <w:numPr>
          <w:ilvl w:val="0"/>
          <w:numId w:val="0"/>
        </w:numPr>
        <w:ind w:left="1680" w:hanging="480"/>
      </w:pPr>
      <w:r>
        <w:t>..\Documents\</w:t>
      </w:r>
      <w:r w:rsidR="0024405E">
        <w:t>GitHub</w:t>
      </w:r>
      <w:r>
        <w:t>\</w:t>
      </w:r>
      <w:r w:rsidR="002036BE" w:rsidRPr="002036BE">
        <w:t>10992-IntegratingOn-PremisesInfrastructurewithMicrosoft-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lastRenderedPageBreak/>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2DC0242A"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__version__.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9">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7" w:name="to-print-the-lab-files"/>
      <w:bookmarkStart w:id="18" w:name="_GoBack"/>
      <w:bookmarkEnd w:id="17"/>
      <w:bookmarkEnd w:id="18"/>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19" w:name="receiving-update-notifications-suggestin"/>
      <w:bookmarkEnd w:id="19"/>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0" w:name="watching-a-repo"/>
      <w:bookmarkEnd w:id="20"/>
      <w:r>
        <w:lastRenderedPageBreak/>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t>To watch a repo, perform the following steps:</w:t>
      </w:r>
    </w:p>
    <w:p w14:paraId="275479EB" w14:textId="77777777" w:rsidR="0036666B" w:rsidRDefault="00AC2A95" w:rsidP="00C86185">
      <w:pPr>
        <w:pStyle w:val="Compact"/>
        <w:numPr>
          <w:ilvl w:val="0"/>
          <w:numId w:val="18"/>
        </w:numPr>
      </w:pPr>
      <w:bookmarkStart w:id="21" w:name="to-watch-a-repository"/>
      <w:bookmarkEnd w:id="21"/>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2" w:name="to-unwatch-a-repository"/>
      <w:bookmarkEnd w:id="22"/>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3" w:name="suggesting-changes-and-collaborating-on-"/>
      <w:bookmarkEnd w:id="23"/>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4" w:name="to-create-a-repo-branch"/>
      <w:bookmarkEnd w:id="24"/>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5" w:name="to-delete-a-repo-branch"/>
      <w:bookmarkEnd w:id="25"/>
      <w:r>
        <w:lastRenderedPageBreak/>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6" w:name="to-commit-changes-using-github-desktop"/>
      <w:bookmarkEnd w:id="26"/>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7" w:name="to-edit-files-and-commit-changes-in-the-"/>
      <w:bookmarkEnd w:id="27"/>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8" w:name="to-create-a-pull-request"/>
      <w:bookmarkEnd w:id="28"/>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29" w:name="to-review-and-comment-on-a-pull-request"/>
      <w:bookmarkEnd w:id="29"/>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lastRenderedPageBreak/>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t xml:space="preserve">Click </w:t>
      </w:r>
      <w:r w:rsidRPr="00D32C1C">
        <w:rPr>
          <w:b/>
        </w:rPr>
        <w:t>Comment</w:t>
      </w:r>
      <w:r w:rsidRPr="00D32C1C">
        <w:t>.</w:t>
      </w:r>
    </w:p>
    <w:p w14:paraId="1874BC36" w14:textId="38DF3656" w:rsidR="0036666B" w:rsidRDefault="00AC2A95">
      <w:pPr>
        <w:pStyle w:val="Heading4"/>
      </w:pPr>
      <w:bookmarkStart w:id="30" w:name="to-review-and-comment-on-a-commit"/>
      <w:bookmarkEnd w:id="30"/>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1" w:name="to-submit-an-issue"/>
      <w:bookmarkEnd w:id="31"/>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2" w:name="to-review-and-comment-on-an-existing-iss"/>
      <w:bookmarkEnd w:id="32"/>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3" w:name="to-mention-a-github-user-in-a-comment"/>
      <w:bookmarkEnd w:id="33"/>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F7EE7" w14:textId="77777777" w:rsidR="00374C23" w:rsidRDefault="00374C23" w:rsidP="00AC2A95">
      <w:pPr>
        <w:spacing w:after="0" w:line="240" w:lineRule="auto"/>
      </w:pPr>
      <w:r>
        <w:separator/>
      </w:r>
    </w:p>
  </w:endnote>
  <w:endnote w:type="continuationSeparator" w:id="0">
    <w:p w14:paraId="601D250E" w14:textId="77777777" w:rsidR="00374C23" w:rsidRDefault="00374C23" w:rsidP="00AC2A95">
      <w:pPr>
        <w:spacing w:after="0" w:line="240" w:lineRule="auto"/>
      </w:pPr>
      <w:r>
        <w:continuationSeparator/>
      </w:r>
    </w:p>
  </w:endnote>
  <w:endnote w:type="continuationNotice" w:id="1">
    <w:p w14:paraId="41B11F3F" w14:textId="77777777" w:rsidR="00374C23" w:rsidRDefault="00374C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Segoe UI Light"/>
    <w:panose1 w:val="020B0502040504020203"/>
    <w:charset w:val="00"/>
    <w:family w:val="swiss"/>
    <w:pitch w:val="variable"/>
    <w:sig w:usb0="A00002AF" w:usb1="4000205B" w:usb2="00000000" w:usb3="00000000" w:csb0="0000009F" w:csb1="00000000"/>
  </w:font>
  <w:font w:name="Segoe Semibold">
    <w:altName w:val="Segoe UI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F3335" w14:textId="77777777" w:rsidR="00374C23" w:rsidRDefault="00374C23" w:rsidP="00AC2A95">
      <w:pPr>
        <w:spacing w:after="0" w:line="240" w:lineRule="auto"/>
      </w:pPr>
      <w:r>
        <w:separator/>
      </w:r>
    </w:p>
  </w:footnote>
  <w:footnote w:type="continuationSeparator" w:id="0">
    <w:p w14:paraId="1C8B62F3" w14:textId="77777777" w:rsidR="00374C23" w:rsidRDefault="00374C23" w:rsidP="00AC2A95">
      <w:pPr>
        <w:spacing w:after="0" w:line="240" w:lineRule="auto"/>
      </w:pPr>
      <w:r>
        <w:continuationSeparator/>
      </w:r>
    </w:p>
  </w:footnote>
  <w:footnote w:type="continuationNotice" w:id="1">
    <w:p w14:paraId="38E4CD13" w14:textId="77777777" w:rsidR="00374C23" w:rsidRDefault="00374C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7"/>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51AD9"/>
    <w:rsid w:val="000655DB"/>
    <w:rsid w:val="000A0D64"/>
    <w:rsid w:val="000A5515"/>
    <w:rsid w:val="000B7E8E"/>
    <w:rsid w:val="000C6885"/>
    <w:rsid w:val="00100728"/>
    <w:rsid w:val="00106F83"/>
    <w:rsid w:val="00114959"/>
    <w:rsid w:val="001355DE"/>
    <w:rsid w:val="00174E9F"/>
    <w:rsid w:val="002036BE"/>
    <w:rsid w:val="002149FA"/>
    <w:rsid w:val="00220E57"/>
    <w:rsid w:val="002241A0"/>
    <w:rsid w:val="002269D0"/>
    <w:rsid w:val="0024405E"/>
    <w:rsid w:val="00262B53"/>
    <w:rsid w:val="002B5724"/>
    <w:rsid w:val="002C5179"/>
    <w:rsid w:val="002E0891"/>
    <w:rsid w:val="0036666B"/>
    <w:rsid w:val="00374C23"/>
    <w:rsid w:val="00386D60"/>
    <w:rsid w:val="003929B1"/>
    <w:rsid w:val="003A4ABE"/>
    <w:rsid w:val="003A5CD8"/>
    <w:rsid w:val="003B4A98"/>
    <w:rsid w:val="003F5B02"/>
    <w:rsid w:val="00404FA4"/>
    <w:rsid w:val="00421EF2"/>
    <w:rsid w:val="004473E4"/>
    <w:rsid w:val="00462D20"/>
    <w:rsid w:val="004A2BE6"/>
    <w:rsid w:val="004B5627"/>
    <w:rsid w:val="004E29B3"/>
    <w:rsid w:val="004E3900"/>
    <w:rsid w:val="004E6091"/>
    <w:rsid w:val="00527ACF"/>
    <w:rsid w:val="00573005"/>
    <w:rsid w:val="005765DF"/>
    <w:rsid w:val="00590D07"/>
    <w:rsid w:val="0059485F"/>
    <w:rsid w:val="00594FA6"/>
    <w:rsid w:val="005B7501"/>
    <w:rsid w:val="005F76BD"/>
    <w:rsid w:val="00611C6E"/>
    <w:rsid w:val="00613BD0"/>
    <w:rsid w:val="0062128B"/>
    <w:rsid w:val="006243C0"/>
    <w:rsid w:val="006852C6"/>
    <w:rsid w:val="00694A3B"/>
    <w:rsid w:val="006A4867"/>
    <w:rsid w:val="006B5402"/>
    <w:rsid w:val="007351A1"/>
    <w:rsid w:val="00736352"/>
    <w:rsid w:val="00751512"/>
    <w:rsid w:val="00782D88"/>
    <w:rsid w:val="00784D58"/>
    <w:rsid w:val="007857A8"/>
    <w:rsid w:val="007E0631"/>
    <w:rsid w:val="008738C8"/>
    <w:rsid w:val="00882050"/>
    <w:rsid w:val="0088466F"/>
    <w:rsid w:val="008A41BF"/>
    <w:rsid w:val="008A7329"/>
    <w:rsid w:val="008C1B08"/>
    <w:rsid w:val="008C33CD"/>
    <w:rsid w:val="008D6863"/>
    <w:rsid w:val="008D6C98"/>
    <w:rsid w:val="008D6CA8"/>
    <w:rsid w:val="008E1D24"/>
    <w:rsid w:val="008F75B4"/>
    <w:rsid w:val="009059F0"/>
    <w:rsid w:val="00914C7D"/>
    <w:rsid w:val="00923BB3"/>
    <w:rsid w:val="009521AB"/>
    <w:rsid w:val="00974313"/>
    <w:rsid w:val="009D2A29"/>
    <w:rsid w:val="00A01390"/>
    <w:rsid w:val="00A372FF"/>
    <w:rsid w:val="00A638E8"/>
    <w:rsid w:val="00AC2A95"/>
    <w:rsid w:val="00AC2D43"/>
    <w:rsid w:val="00B550A8"/>
    <w:rsid w:val="00B76D66"/>
    <w:rsid w:val="00B86B75"/>
    <w:rsid w:val="00BA0E46"/>
    <w:rsid w:val="00BC48D5"/>
    <w:rsid w:val="00C0133C"/>
    <w:rsid w:val="00C276C0"/>
    <w:rsid w:val="00C30300"/>
    <w:rsid w:val="00C36279"/>
    <w:rsid w:val="00C44696"/>
    <w:rsid w:val="00C57ED6"/>
    <w:rsid w:val="00C70BA6"/>
    <w:rsid w:val="00C7294F"/>
    <w:rsid w:val="00C86185"/>
    <w:rsid w:val="00CD18E1"/>
    <w:rsid w:val="00CE3986"/>
    <w:rsid w:val="00D32C1C"/>
    <w:rsid w:val="00D644A8"/>
    <w:rsid w:val="00D67BE8"/>
    <w:rsid w:val="00D77B26"/>
    <w:rsid w:val="00D83FE0"/>
    <w:rsid w:val="00DB0616"/>
    <w:rsid w:val="00DB3548"/>
    <w:rsid w:val="00E175E2"/>
    <w:rsid w:val="00E315A3"/>
    <w:rsid w:val="00E54D26"/>
    <w:rsid w:val="00E634C2"/>
    <w:rsid w:val="00E7053C"/>
    <w:rsid w:val="00EA0F7B"/>
    <w:rsid w:val="00EB31CB"/>
    <w:rsid w:val="00EC5AE0"/>
    <w:rsid w:val="00ED1748"/>
    <w:rsid w:val="00EE19F5"/>
    <w:rsid w:val="00F0539B"/>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7241">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3.2" TargetMode="External"/><Relationship Id="rId18" Type="http://schemas.openxmlformats.org/officeDocument/2006/relationships/hyperlink" Target="https://help.github.com/desktop/guides/contributing/working-with-your-remote-repository-on-github-or-github-enterpris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github.com/MicrosoftLearnin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help.github.com/articles/cloning-a-repository/" TargetMode="External"/><Relationship Id="rId23" Type="http://schemas.openxmlformats.org/officeDocument/2006/relationships/footer" Target="footer2.xml"/><Relationship Id="rId10" Type="http://schemas.openxmlformats.org/officeDocument/2006/relationships/hyperlink" Target="https://guides.github.com/activities/hello-world/" TargetMode="External"/><Relationship Id="rId19" Type="http://schemas.openxmlformats.org/officeDocument/2006/relationships/hyperlink" Target="https://technet.microsoft.com/en-us/library/ee176961.aspx" TargetMode="Externa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pscx.codeplex.com/releases/view/133199"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5221B-903D-4831-8CA7-093B8EA27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88</Words>
  <Characters>19862</Characters>
  <Application>Microsoft Office Word</Application>
  <DocSecurity>0</DocSecurity>
  <Lines>336</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1-31T13:30:00Z</dcterms:created>
  <dcterms:modified xsi:type="dcterms:W3CDTF">2018-01-31T13:35:00Z</dcterms:modified>
</cp:coreProperties>
</file>